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5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9" w:name="title-squad-2---march-2018-aspirations"/>
    <w:p>
      <w:pPr>
        <w:pStyle w:val="Heading1"/>
      </w:pPr>
      <w:r>
        <w:t xml:space="preserve">Title: Squad 2 - March 2018 Aspirations</w:t>
      </w:r>
    </w:p>
    <w:bookmarkStart w:id="23" w:name="Squad2March2018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c2e21a486f7d1d30f7d94b78940d53f5e8c5b3e"/>
            <w:r>
              <w:rPr>
                <w:b/>
                <w:bCs/>
              </w:rPr>
              <w:t xml:space="preserve">Aspirations - Mar 2018</w:t>
            </w:r>
            <w:bookmarkEnd w:id="24"/>
          </w:p>
          <w:p>
            <w:pPr>
              <w:jc w:val="left"/>
            </w:pPr>
            <w:r>
              <w:t xml:space="preserve">Freshsales, Squad 2, 07/03/2018</w:t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Create a happy squad</w:t>
            </w:r>
            <w:r>
              <w:t xml:space="preserve"> </w:t>
            </w:r>
            <w:r>
              <w:drawing>
                <wp:inline>
                  <wp:extent cx="3810000" cy="2540000"/>
                  <wp:effectExtent b="0" l="0" r="0" t="0"/>
                  <wp:docPr descr="(smile)" title="" id="26" name="Picture"/>
                  <a:graphic>
                    <a:graphicData uri="http://schemas.openxmlformats.org/drawingml/2006/picture">
                      <pic:pic>
                        <pic:nvPicPr>
                          <pic:cNvPr descr="data:image/svg+xml;charset=UTF-8;base64,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rovide better reporting in CRM space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Continue evolving integrated phone as USP of Freshsale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owerful automations - Workflow</w:t>
            </w:r>
            <w:r>
              <w:br/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lans &amp; billings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885"/>
        <w:gridCol w:w="1647"/>
        <w:gridCol w:w="3078"/>
        <w:gridCol w:w="1307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lingam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sivalingam.selvase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uad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manikandan.subramani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ti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aditi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ti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swati.sharm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hir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kathirvalavan.soundaraj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sutha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vasutha.san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aivasak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aivasakan.kalaiarasan@</w:t>
            </w:r>
            <w:hyperlink r:id="rId34">
              <w:r>
                <w:rPr>
                  <w:rStyle w:val="Hyperlink"/>
                </w:rPr>
                <w:t xml:space="preserve">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t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tam.hussain@</w:t>
            </w:r>
            <w:hyperlink r:id="rId34">
              <w:r>
                <w:rPr>
                  <w:rStyle w:val="Hyperlink"/>
                </w:rPr>
                <w:t xml:space="preserve">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huvanesh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bhuvanesh.babu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a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uma.bas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kum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kumar.ramani@</w:t>
            </w:r>
            <w:hyperlink r:id="rId34">
              <w:r>
                <w:rPr>
                  <w:rStyle w:val="Hyperlink"/>
                </w:rPr>
                <w:t xml:space="preserve">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37" w:name="Xf5837f4a1786b44ddfdde481e17b75d1ddb3174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Jira items resolv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test cases automated</w:t>
            </w:r>
          </w:p>
        </w:tc>
      </w:tr>
    </w:tbl>
    <w:bookmarkEnd w:id="37"/>
    <w:p>
      <w:pPr>
        <w:pStyle w:val="FirstParagraph"/>
      </w:pPr>
      <w:r>
        <w:br/>
      </w:r>
    </w:p>
    <w:bookmarkStart w:id="39" w:name="Xc888634a5b4acebe28293a6d108da2ba4480557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38">
        <w:r>
          <w:rPr>
            <w:rStyle w:val="Hyperlink"/>
            <w:b/>
            <w:bCs/>
          </w:rPr>
          <w:t xml:space="preserve">Squad 2 - February 2018 Aspirations</w:t>
        </w:r>
      </w:hyperlink>
    </w:p>
    <w:bookmarkEnd w:id="39"/>
    <w:p>
      <w:pPr>
        <w:pStyle w:val="BodyText"/>
      </w:pPr>
      <w:r>
        <w:br/>
      </w:r>
    </w:p>
    <w:bookmarkStart w:id="47" w:name="Xb7a840aa51cef24700b46ff91549d1228153163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Cross module reports</w:t>
            </w:r>
          </w:p>
          <w:p>
            <w:pPr>
              <w:jc w:val="left"/>
            </w:pPr>
            <w:r>
              <w:t xml:space="preserve">Deals &amp; Contacts</w:t>
            </w:r>
          </w:p>
          <w:p>
            <w:pPr>
              <w:jc w:val="left"/>
            </w:pPr>
            <w:r>
              <w:t xml:space="preserve">Deals &amp; Ac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github.com/freshdesk/freshsales/commit/06f61abeab4e707d9a4587aabaf00c20cb2ec0a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 module reports to dashboards with metr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github.com/freshdesk/freshsales/commit/215dd4d8c1b7f0aee77c55c414ac66f9f922530a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edule Export of reports in CSV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https://github.com/freshdesk/freshsales/commit/e09c0bab45c98d5dc55c596f703b01e8a939a49a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s access to 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github.com/freshdesk/freshsales/commit/ab887a08239be24618d9b6309acd063dced8e82a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nal email addresses in schedule report m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github.com/freshdesk/freshsales/commit/1ab7170ad205421b7ccca6d507b8b5628f7ce27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 currecy support (EUR, ZAR, GBP, AU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github.com/freshdesk/freshsales/commit/6d25ec2c4157c112fde4370edf91e26f4afa3e58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flow -  is_changed ope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https://github.com/freshdesk/freshsales/commit/6688a4ef7a8565d1a67e1b4dc1d1524334dd67ac</w:t>
              </w:r>
            </w:hyperlink>
          </w:p>
        </w:tc>
      </w:tr>
    </w:tbl>
    <w:bookmarkEnd w:id="47"/>
    <w:p>
      <w:pPr>
        <w:pStyle w:val="BodyText"/>
      </w:pPr>
      <w:r>
        <w:br/>
      </w:r>
    </w:p>
    <w:bookmarkStart w:id="48" w:name="X42ded5e806e76e2ea6ab0a66e0de17eee900778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test cases automated (high + critical)</w:t>
            </w:r>
          </w:p>
        </w:tc>
        <w:tc>
          <w:tcPr/>
          <w:p>
            <w:pPr>
              <w:jc w:val="left"/>
            </w:pPr>
            <w:r>
              <w:t xml:space="preserve">37 - Done. (Workflow automation)</w:t>
            </w:r>
          </w:p>
          <w:p>
            <w:pPr>
              <w:jc w:val="left"/>
            </w:pPr>
            <w:r>
              <w:t xml:space="preserve">141 - Pending. (Call log - 8; Phone conv - 8; Phone settings - 35; Reports - 76)</w:t>
            </w:r>
          </w:p>
        </w:tc>
      </w:tr>
    </w:tbl>
    <w:p>
      <w:pPr>
        <w:pStyle w:val="BodyText"/>
      </w:pPr>
      <w:r>
        <w:t xml:space="preserve">.</w:t>
      </w:r>
    </w:p>
    <w:bookmarkEnd w:id="48"/>
    <w:p>
      <w:pPr>
        <w:pStyle w:val="BodyText"/>
      </w:pPr>
      <w:r>
        <w:br/>
      </w:r>
    </w:p>
    <w:bookmarkStart w:id="49" w:name="X2926893c081d2d1e4d42d9220079c4c3135a389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aveen, Sivalingam, Vasut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ss module reports</w:t>
            </w:r>
          </w:p>
        </w:tc>
      </w:tr>
    </w:tbl>
    <w:bookmarkEnd w:id="49"/>
    <w:p>
      <w:pPr>
        <w:pStyle w:val="BodyText"/>
      </w:pPr>
      <w:r>
        <w:br/>
      </w:r>
    </w:p>
    <w:bookmarkStart w:id="50" w:name="X4a7bf7a6bd26ce0f57e52838f0e1c6b27084f42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0"/>
    <w:p>
      <w:pPr>
        <w:pStyle w:val="BodyText"/>
      </w:pPr>
      <w:r>
        <w:br/>
      </w:r>
    </w:p>
    <w:bookmarkStart w:id="51" w:name="Xdefa3bc6fdf1da6dab48dcb8a2cb230b631adb2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Reports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Ability to clone reports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Multi select field suppor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Workflow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Adding more actions like create lead/contact/sales account/deal, convert lead etc.,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- Freshcaller Integratio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1"/>
    <w:p>
      <w:pPr>
        <w:pStyle w:val="BodyText"/>
      </w:pPr>
      <w:r>
        <w:br/>
      </w:r>
    </w:p>
    <w:bookmarkStart w:id="52" w:name="X133c57c50290c4adb6148da8699b134025a97bb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2"/>
    <w:p>
      <w:pPr>
        <w:pStyle w:val="BodyText"/>
      </w:pPr>
      <w:r>
        <w:br/>
      </w:r>
    </w:p>
    <w:bookmarkStart w:id="53" w:name="X7f685b00bdfc2989caa6785a6f642d355fce12d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3"/>
    <w:p>
      <w:pPr>
        <w:pStyle w:val="BodyText"/>
      </w:pPr>
      <w:r>
        <w:br/>
      </w:r>
    </w:p>
    <w:bookmarkStart w:id="54" w:name="Xb16f6519f8a1c569b4f479f4405e6da9457a481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(s)he did a great job and it resulted in ...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4"/>
    <w:p>
      <w:pPr>
        <w:pStyle w:val="BodyText"/>
      </w:pPr>
      <w:r>
        <w:br/>
      </w:r>
    </w:p>
    <w:bookmarkStart w:id="55" w:name="X903c5554b3100c74e3ffc954b370c4e694eaee8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bookmarkEnd w:id="55"/>
    <w:p>
      <w:pPr>
        <w:pStyle w:val="Compact"/>
        <w:numPr>
          <w:ilvl w:val="0"/>
          <w:numId w:val="1005"/>
        </w:numPr>
      </w:pPr>
      <w:r>
        <w:t xml:space="preserve">Apply territory and restricted access on reports data</w:t>
      </w:r>
    </w:p>
    <w:p>
      <w:pPr>
        <w:pStyle w:val="Compact"/>
        <w:numPr>
          <w:ilvl w:val="0"/>
          <w:numId w:val="1005"/>
        </w:numPr>
      </w:pPr>
      <w:r>
        <w:t xml:space="preserve">Sales metrics in reports</w:t>
      </w:r>
    </w:p>
    <w:p>
      <w:pPr>
        <w:pStyle w:val="Compact"/>
        <w:numPr>
          <w:ilvl w:val="0"/>
          <w:numId w:val="1005"/>
        </w:numPr>
      </w:pPr>
      <w:r>
        <w:t xml:space="preserve">UI/UX improvements across reports</w:t>
      </w:r>
    </w:p>
    <w:bookmarkStart w:id="56" w:name="X6e09c0cb14c3b3600927539b0918c70c705524a"/>
    <w:p>
      <w:pPr>
        <w:pStyle w:val="Heading2"/>
      </w:pPr>
      <w:r>
        <w:rPr>
          <w:b/>
          <w:bCs/>
        </w:rPr>
        <w:t xml:space="preserve">Demo/Deep dives/Miscellaneous items/...</w:t>
      </w:r>
    </w:p>
    <w:bookmarkEnd w:id="56"/>
    <w:p>
      <w:pPr>
        <w:pStyle w:val="FirstParagraph"/>
      </w:pPr>
      <w:r>
        <w:br/>
      </w:r>
    </w:p>
    <w:bookmarkStart w:id="58" w:name="Squad2March2018Aspirations-Finally"/>
    <w:p>
      <w:pPr>
        <w:pStyle w:val="Heading2"/>
      </w:pPr>
      <w:r>
        <w:rPr>
          <w:b/>
          <w:bCs/>
        </w:rPr>
        <w:t xml:space="preserve">Finally</w:t>
      </w:r>
    </w:p>
    <w:p>
      <w:pPr>
        <w:pStyle w:val="FirstParagraph"/>
      </w:pPr>
      <w:r>
        <w:t xml:space="preserve">Copy this page's link in </w:t>
      </w:r>
      <w:hyperlink r:id="rId57">
        <w:r>
          <w:rPr>
            <w:rStyle w:val="Hyperlink"/>
          </w:rPr>
          <w:t xml:space="preserve">2018-February</w:t>
        </w:r>
      </w:hyperlink>
      <w:r>
        <w:t xml:space="preserve"> page</w:t>
      </w:r>
    </w:p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5" Target="media/rId25.svg" /><Relationship Type="http://schemas.openxmlformats.org/officeDocument/2006/relationships/hyperlink" Id="rId34" Target="http://freshworks.com" TargetMode="External" /><Relationship Type="http://schemas.openxmlformats.org/officeDocument/2006/relationships/hyperlink" Id="rId57" Target="https://confluence.freshworks.com/pages/viewpage.action?pageId=64028673" TargetMode="External" /><Relationship Type="http://schemas.openxmlformats.org/officeDocument/2006/relationships/hyperlink" Id="rId38" Target="https://confluence.freshworks.com/pages/viewpage.action?pageId=94273669" TargetMode="External" /><Relationship Type="http://schemas.openxmlformats.org/officeDocument/2006/relationships/hyperlink" Id="rId40" Target="https://github.com/freshdesk/freshsales/commit/06f61abeab4e707d9a4587aabaf00c20cb2ec0a9" TargetMode="External" /><Relationship Type="http://schemas.openxmlformats.org/officeDocument/2006/relationships/hyperlink" Id="rId44" Target="https://github.com/freshdesk/freshsales/commit/1ab7170ad205421b7ccca6d507b8b5628f7ce27d" TargetMode="External" /><Relationship Type="http://schemas.openxmlformats.org/officeDocument/2006/relationships/hyperlink" Id="rId41" Target="https://github.com/freshdesk/freshsales/commit/215dd4d8c1b7f0aee77c55c414ac66f9f922530a" TargetMode="External" /><Relationship Type="http://schemas.openxmlformats.org/officeDocument/2006/relationships/hyperlink" Id="rId46" Target="https://github.com/freshdesk/freshsales/commit/6688a4ef7a8565d1a67e1b4dc1d1524334dd67ac" TargetMode="External" /><Relationship Type="http://schemas.openxmlformats.org/officeDocument/2006/relationships/hyperlink" Id="rId45" Target="https://github.com/freshdesk/freshsales/commit/6d25ec2c4157c112fde4370edf91e26f4afa3e58" TargetMode="External" /><Relationship Type="http://schemas.openxmlformats.org/officeDocument/2006/relationships/hyperlink" Id="rId43" Target="https://github.com/freshdesk/freshsales/commit/ab887a08239be24618d9b6309acd063dced8e82a" TargetMode="External" /><Relationship Type="http://schemas.openxmlformats.org/officeDocument/2006/relationships/hyperlink" Id="rId42" Target="https://github.com/freshdesk/freshsales/commit/e09c0bab45c98d5dc55c596f703b01e8a939a49a" TargetMode="External" /><Relationship Type="http://schemas.openxmlformats.org/officeDocument/2006/relationships/hyperlink" Id="rId30" Target="mailto:aditi.balaji@freshworks.com" TargetMode="External" /><Relationship Type="http://schemas.openxmlformats.org/officeDocument/2006/relationships/hyperlink" Id="rId35" Target="mailto:bhuvanesh.babu@freshworks.com" TargetMode="External" /><Relationship Type="http://schemas.openxmlformats.org/officeDocument/2006/relationships/hyperlink" Id="rId32" Target="mailto:kathirvalavan.soundarajan@freshworks.com" TargetMode="External" /><Relationship Type="http://schemas.openxmlformats.org/officeDocument/2006/relationships/hyperlink" Id="rId29" Target="mailto:manikandan.subramaniam@freshworks.com" TargetMode="External" /><Relationship Type="http://schemas.openxmlformats.org/officeDocument/2006/relationships/hyperlink" Id="rId28" Target="mailto:sivalingam.selvasekaran@freshworks.com" TargetMode="External" /><Relationship Type="http://schemas.openxmlformats.org/officeDocument/2006/relationships/hyperlink" Id="rId31" Target="mailto:swati.sharma@freshworks.com" TargetMode="External" /><Relationship Type="http://schemas.openxmlformats.org/officeDocument/2006/relationships/hyperlink" Id="rId36" Target="mailto:uma.baskaran@freshworks.com" TargetMode="External" /><Relationship Type="http://schemas.openxmlformats.org/officeDocument/2006/relationships/hyperlink" Id="rId33" Target="mailto:vasutha.sankaran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freshworks.com" TargetMode="External" /><Relationship Type="http://schemas.openxmlformats.org/officeDocument/2006/relationships/hyperlink" Id="rId57" Target="https://confluence.freshworks.com/pages/viewpage.action?pageId=64028673" TargetMode="External" /><Relationship Type="http://schemas.openxmlformats.org/officeDocument/2006/relationships/hyperlink" Id="rId38" Target="https://confluence.freshworks.com/pages/viewpage.action?pageId=94273669" TargetMode="External" /><Relationship Type="http://schemas.openxmlformats.org/officeDocument/2006/relationships/hyperlink" Id="rId40" Target="https://github.com/freshdesk/freshsales/commit/06f61abeab4e707d9a4587aabaf00c20cb2ec0a9" TargetMode="External" /><Relationship Type="http://schemas.openxmlformats.org/officeDocument/2006/relationships/hyperlink" Id="rId44" Target="https://github.com/freshdesk/freshsales/commit/1ab7170ad205421b7ccca6d507b8b5628f7ce27d" TargetMode="External" /><Relationship Type="http://schemas.openxmlformats.org/officeDocument/2006/relationships/hyperlink" Id="rId41" Target="https://github.com/freshdesk/freshsales/commit/215dd4d8c1b7f0aee77c55c414ac66f9f922530a" TargetMode="External" /><Relationship Type="http://schemas.openxmlformats.org/officeDocument/2006/relationships/hyperlink" Id="rId46" Target="https://github.com/freshdesk/freshsales/commit/6688a4ef7a8565d1a67e1b4dc1d1524334dd67ac" TargetMode="External" /><Relationship Type="http://schemas.openxmlformats.org/officeDocument/2006/relationships/hyperlink" Id="rId45" Target="https://github.com/freshdesk/freshsales/commit/6d25ec2c4157c112fde4370edf91e26f4afa3e58" TargetMode="External" /><Relationship Type="http://schemas.openxmlformats.org/officeDocument/2006/relationships/hyperlink" Id="rId43" Target="https://github.com/freshdesk/freshsales/commit/ab887a08239be24618d9b6309acd063dced8e82a" TargetMode="External" /><Relationship Type="http://schemas.openxmlformats.org/officeDocument/2006/relationships/hyperlink" Id="rId42" Target="https://github.com/freshdesk/freshsales/commit/e09c0bab45c98d5dc55c596f703b01e8a939a49a" TargetMode="External" /><Relationship Type="http://schemas.openxmlformats.org/officeDocument/2006/relationships/hyperlink" Id="rId30" Target="mailto:aditi.balaji@freshworks.com" TargetMode="External" /><Relationship Type="http://schemas.openxmlformats.org/officeDocument/2006/relationships/hyperlink" Id="rId35" Target="mailto:bhuvanesh.babu@freshworks.com" TargetMode="External" /><Relationship Type="http://schemas.openxmlformats.org/officeDocument/2006/relationships/hyperlink" Id="rId32" Target="mailto:kathirvalavan.soundarajan@freshworks.com" TargetMode="External" /><Relationship Type="http://schemas.openxmlformats.org/officeDocument/2006/relationships/hyperlink" Id="rId29" Target="mailto:manikandan.subramaniam@freshworks.com" TargetMode="External" /><Relationship Type="http://schemas.openxmlformats.org/officeDocument/2006/relationships/hyperlink" Id="rId28" Target="mailto:sivalingam.selvasekaran@freshworks.com" TargetMode="External" /><Relationship Type="http://schemas.openxmlformats.org/officeDocument/2006/relationships/hyperlink" Id="rId31" Target="mailto:swati.sharma@freshworks.com" TargetMode="External" /><Relationship Type="http://schemas.openxmlformats.org/officeDocument/2006/relationships/hyperlink" Id="rId36" Target="mailto:uma.baskaran@freshworks.com" TargetMode="External" /><Relationship Type="http://schemas.openxmlformats.org/officeDocument/2006/relationships/hyperlink" Id="rId33" Target="mailto:vasutha.sankaran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0Z</dcterms:created>
  <dcterms:modified xsi:type="dcterms:W3CDTF">2024-02-16T23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